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BBD79" w14:textId="7B1233D5" w:rsidR="009D7B4F" w:rsidRDefault="00320B92">
      <w:r w:rsidRPr="00320B92">
        <w:t>GOODYEAR LAKE ASSOCIATION Minutes for August 21, 2021 General Meeting</w:t>
      </w:r>
    </w:p>
    <w:p w14:paraId="045B7608" w14:textId="43CBC9ED" w:rsidR="00320B92" w:rsidRDefault="00320B92"/>
    <w:p w14:paraId="6A3298EA" w14:textId="6A98F552" w:rsidR="00320B92" w:rsidRDefault="00320B92" w:rsidP="00320B92">
      <w:r>
        <w:t xml:space="preserve">Present: President - Art Henry; Secretary -Joyce </w:t>
      </w:r>
      <w:proofErr w:type="spellStart"/>
      <w:r>
        <w:t>Shultis</w:t>
      </w:r>
      <w:proofErr w:type="spellEnd"/>
      <w:r>
        <w:t xml:space="preserve">; Directors: Ruth Carlson; Pete </w:t>
      </w:r>
      <w:proofErr w:type="spellStart"/>
      <w:r>
        <w:t>Lilja</w:t>
      </w:r>
      <w:proofErr w:type="spellEnd"/>
      <w:r>
        <w:t>; D</w:t>
      </w:r>
      <w:r w:rsidR="0057301A">
        <w:t>o</w:t>
      </w:r>
      <w:r>
        <w:t xml:space="preserve">nna </w:t>
      </w:r>
      <w:proofErr w:type="spellStart"/>
      <w:r>
        <w:t>Schultes</w:t>
      </w:r>
      <w:proofErr w:type="spellEnd"/>
      <w:r>
        <w:t xml:space="preserve">; Carolyn Elwell-Interim Director who took Gina Tarbell's place. </w:t>
      </w:r>
    </w:p>
    <w:p w14:paraId="32212C70" w14:textId="77777777" w:rsidR="00320B92" w:rsidRDefault="00320B92" w:rsidP="00320B92">
      <w:r>
        <w:t xml:space="preserve">Absent: (No Vice President at this time) Barbara </w:t>
      </w:r>
      <w:proofErr w:type="spellStart"/>
      <w:r>
        <w:t>Solovitch</w:t>
      </w:r>
      <w:proofErr w:type="spellEnd"/>
      <w:r>
        <w:t xml:space="preserve"> -Treasurer; Joe McMullen; Neal Miller; Ellen Schmitt; </w:t>
      </w:r>
    </w:p>
    <w:p w14:paraId="3DB29FF3" w14:textId="77777777" w:rsidR="00320B92" w:rsidRDefault="00320B92" w:rsidP="00320B92">
      <w:r>
        <w:t xml:space="preserve">Art welcomed the group (17) and offered a prayer of thanks and guidance. </w:t>
      </w:r>
    </w:p>
    <w:p w14:paraId="08AF1043" w14:textId="77777777" w:rsidR="00320B92" w:rsidRDefault="00320B92" w:rsidP="00320B92">
      <w:r>
        <w:t xml:space="preserve">Joyce read the minutes of July 17, 2021. Brenda moved to approve with one correction: "the meeting was opened by Art at 10.02 A.M. not P.M." Jean </w:t>
      </w:r>
      <w:proofErr w:type="spellStart"/>
      <w:r>
        <w:t>Lilja</w:t>
      </w:r>
      <w:proofErr w:type="spellEnd"/>
      <w:r>
        <w:t xml:space="preserve"> seconded and all approved. The Treasurer's Report submitted for the August 10°' Board Meeting was read and a copy attached to these minutes. </w:t>
      </w:r>
    </w:p>
    <w:p w14:paraId="3F0F8BCB" w14:textId="77777777" w:rsidR="00320B92" w:rsidRPr="00320B92" w:rsidRDefault="00320B92" w:rsidP="00320B92">
      <w:pPr>
        <w:rPr>
          <w:b/>
          <w:bCs/>
          <w:u w:val="single"/>
        </w:rPr>
      </w:pPr>
      <w:r w:rsidRPr="00320B92">
        <w:rPr>
          <w:b/>
          <w:bCs/>
          <w:u w:val="single"/>
        </w:rPr>
        <w:t xml:space="preserve">OLD BUSINESS </w:t>
      </w:r>
    </w:p>
    <w:p w14:paraId="5272C017" w14:textId="77777777" w:rsidR="00320B92" w:rsidRDefault="00320B92" w:rsidP="00320B92">
      <w:r>
        <w:t xml:space="preserve">Pete </w:t>
      </w:r>
      <w:proofErr w:type="spellStart"/>
      <w:r>
        <w:t>Lilja</w:t>
      </w:r>
      <w:proofErr w:type="spellEnd"/>
      <w:r>
        <w:t xml:space="preserve"> and Joyce </w:t>
      </w:r>
      <w:proofErr w:type="spellStart"/>
      <w:r>
        <w:t>Shultis</w:t>
      </w:r>
      <w:proofErr w:type="spellEnd"/>
      <w:r>
        <w:t xml:space="preserve"> cleared space in the Shed at Journey's End to accommodate the Safe when we get it. The price was raised $200 making it $599 (no tax) which we'll pay rather than waiting for the price to be lowered. </w:t>
      </w:r>
    </w:p>
    <w:p w14:paraId="174007ED" w14:textId="77777777" w:rsidR="00320B92" w:rsidRDefault="00320B92" w:rsidP="00320B92">
      <w:r>
        <w:t xml:space="preserve">Pete and Jean </w:t>
      </w:r>
      <w:proofErr w:type="spellStart"/>
      <w:r>
        <w:t>Lilja</w:t>
      </w:r>
      <w:proofErr w:type="spellEnd"/>
      <w:r>
        <w:t xml:space="preserve"> have done an inventory of the clothing with Goodyear Lake logo which we have on hand at present. Carolyn brought some of the items to this meeting. They will be sold at the prices already in place. When we present a new order from "Aunt Suzie's" we will increase the prices to realize a small profit. Noted that some items make nice Christmas presents. $139.00 was realized from clothing sales at the July General Meeting. Brenda Brooks will place a notice on the web site. </w:t>
      </w:r>
    </w:p>
    <w:p w14:paraId="0E7CD336" w14:textId="77777777" w:rsidR="00320B92" w:rsidRDefault="00320B92" w:rsidP="00320B92">
      <w:r>
        <w:t xml:space="preserve">Brenda brought the newly repainted sign for the Shed which was admired. She was thanked with applause and it will be reinstalled soon. Bruce </w:t>
      </w:r>
      <w:proofErr w:type="spellStart"/>
      <w:r>
        <w:t>Shultis</w:t>
      </w:r>
      <w:proofErr w:type="spellEnd"/>
      <w:r>
        <w:t xml:space="preserve"> gave a short history of the sign and seven matching ones which were used to advertise the Lake Centennial in 2007. They were placed around the Milford Township. After the Centennial they were sold to individuals and the money donated to the Association. </w:t>
      </w:r>
    </w:p>
    <w:p w14:paraId="7C0E6BB3" w14:textId="00AFDBFB" w:rsidR="00320B92" w:rsidRDefault="00320B92" w:rsidP="00320B92">
      <w:r>
        <w:t>Steve Bambina has built and installed a small wooden enclosure for the Book Exchange at Journey's End and reported that it is being well-used.</w:t>
      </w:r>
    </w:p>
    <w:p w14:paraId="7596D5EA" w14:textId="001491D0" w:rsidR="00320B92" w:rsidRDefault="00320B92" w:rsidP="00320B92">
      <w:r>
        <w:t xml:space="preserve">Several said that the </w:t>
      </w:r>
      <w:proofErr w:type="spellStart"/>
      <w:r>
        <w:t>Firewirks</w:t>
      </w:r>
      <w:proofErr w:type="spellEnd"/>
      <w:r>
        <w:t xml:space="preserve"> </w:t>
      </w:r>
      <w:proofErr w:type="spellStart"/>
      <w:r>
        <w:t>Dusokay</w:t>
      </w:r>
      <w:proofErr w:type="spellEnd"/>
      <w:r>
        <w:t xml:space="preserve"> on </w:t>
      </w:r>
      <w:proofErr w:type="spellStart"/>
      <w:r>
        <w:t>Aufust</w:t>
      </w:r>
      <w:proofErr w:type="spellEnd"/>
      <w:r>
        <w:t xml:space="preserve"> 21</w:t>
      </w:r>
      <w:r w:rsidRPr="00320B92">
        <w:rPr>
          <w:vertAlign w:val="superscript"/>
        </w:rPr>
        <w:t>st</w:t>
      </w:r>
      <w:r>
        <w:t xml:space="preserve"> was excellent. There Is a $1100.29 left over for the nest </w:t>
      </w:r>
      <w:r w:rsidR="0057301A">
        <w:t>year’s</w:t>
      </w:r>
      <w:r>
        <w:t xml:space="preserve"> repeat performance.</w:t>
      </w:r>
    </w:p>
    <w:p w14:paraId="51530F9B" w14:textId="7A8A9994" w:rsidR="00320B92" w:rsidRDefault="00320B92" w:rsidP="00320B92"/>
    <w:p w14:paraId="3232AEAA" w14:textId="29580543" w:rsidR="00320B92" w:rsidRPr="00320B92" w:rsidRDefault="00320B92" w:rsidP="00320B92">
      <w:pPr>
        <w:rPr>
          <w:b/>
          <w:bCs/>
          <w:u w:val="single"/>
        </w:rPr>
      </w:pPr>
      <w:r w:rsidRPr="00320B92">
        <w:rPr>
          <w:b/>
          <w:bCs/>
          <w:u w:val="single"/>
        </w:rPr>
        <w:t>NEW BUSINESS</w:t>
      </w:r>
    </w:p>
    <w:p w14:paraId="30CE9616" w14:textId="00608D0F" w:rsidR="00320B92" w:rsidRDefault="00320B92" w:rsidP="00320B92"/>
    <w:p w14:paraId="13101B5E" w14:textId="4229B022" w:rsidR="00320B92" w:rsidRDefault="00320B92" w:rsidP="00320B92">
      <w:r>
        <w:t>Art Henry and Peter Paffenroth attended the Milford Town meeting where the Dry Fire Hydrant suggested for Parkway #10 was discussed, Milford was in agreement, Milford will send an application to be filled out by the DEC.</w:t>
      </w:r>
    </w:p>
    <w:p w14:paraId="6DF9DEE5" w14:textId="77777777" w:rsidR="00320B92" w:rsidRDefault="00320B92" w:rsidP="00320B92">
      <w:r>
        <w:t xml:space="preserve">Art and Joyce were given thanks and applause for their faithful service. </w:t>
      </w:r>
    </w:p>
    <w:p w14:paraId="25E8FAFE" w14:textId="77777777" w:rsidR="00320B92" w:rsidRDefault="00320B92" w:rsidP="00320B92">
      <w:r>
        <w:t xml:space="preserve">There will be a Picnic at Journey's End on September 18°' at 1 p.m. for all those who live at the lake. Meat will be furnished and each family should bring chairs and a dish to pass. Pete </w:t>
      </w:r>
      <w:proofErr w:type="spellStart"/>
      <w:r>
        <w:t>Lilja</w:t>
      </w:r>
      <w:proofErr w:type="spellEnd"/>
      <w:r>
        <w:t xml:space="preserve"> and Dave Steen will be grill masters. We will need volunteers to put up a tarp and set up tables. Photo Albums, the Stereoscope, and Clothing with Goodyear Lake Logo will be on display. Rain date is September 24, same time and place. </w:t>
      </w:r>
    </w:p>
    <w:p w14:paraId="75F1A93A" w14:textId="77777777" w:rsidR="00320B92" w:rsidRDefault="00320B92" w:rsidP="00320B92">
      <w:r>
        <w:t xml:space="preserve">It was suggested that something be done on Parkway #5 re: the brush and growth down near the water. After the leaves fall in October we will need volunteers to help with cutting that area. There is a railing and steps that need attention also. Jamie Waters who runs the Polar Bear Jump will be asked to help. </w:t>
      </w:r>
    </w:p>
    <w:p w14:paraId="22583D4A" w14:textId="552B7EE4" w:rsidR="00320B92" w:rsidRDefault="00320B92">
      <w:r>
        <w:t>It was suggested that the Association's important papers could be scanned on Computer for Security. Also suggested was that we send returnable cards rather than letters to expand our membership. Those suggestions will be brought up at the next Board meeting.</w:t>
      </w:r>
    </w:p>
    <w:p w14:paraId="1AF4B79F" w14:textId="14FD58BE" w:rsidR="00320B92" w:rsidRDefault="00320B92">
      <w:r w:rsidRPr="00320B92">
        <w:t>August 2021 General Meeting Minutes Page 2</w:t>
      </w:r>
    </w:p>
    <w:p w14:paraId="56423EDF" w14:textId="4672E6A6" w:rsidR="00320B92" w:rsidRDefault="00320B92"/>
    <w:p w14:paraId="41074EE3" w14:textId="08F8CF1E" w:rsidR="00320B92" w:rsidRDefault="00320B92">
      <w:r w:rsidRPr="00320B92">
        <w:t>Carolyn as chair of nominating committee gave the proposed slate of officers as follows:</w:t>
      </w:r>
    </w:p>
    <w:p w14:paraId="4C2E70D6" w14:textId="2CABB1C3" w:rsidR="00320B92" w:rsidRDefault="00320B92"/>
    <w:p w14:paraId="51CF4E85" w14:textId="08FFC642" w:rsidR="00320B92" w:rsidRDefault="00320B92">
      <w:r w:rsidRPr="00320B92">
        <w:t>President - Pete Paffenroth Vice Pres. - Carolyn Elwell Secretary - Brenda Brooks</w:t>
      </w:r>
    </w:p>
    <w:p w14:paraId="57657784" w14:textId="6AA6F3DC" w:rsidR="00320B92" w:rsidRDefault="00320B92"/>
    <w:p w14:paraId="21E62593" w14:textId="1074D700" w:rsidR="00320B92" w:rsidRDefault="00320B92">
      <w:r w:rsidRPr="00320B92">
        <w:t>One new Director - Linda Culp</w:t>
      </w:r>
    </w:p>
    <w:p w14:paraId="6D68C688" w14:textId="67953DB3" w:rsidR="00320B92" w:rsidRDefault="00320B92"/>
    <w:p w14:paraId="636CE440" w14:textId="5DC329A3" w:rsidR="00320B92" w:rsidRDefault="00320B92">
      <w:r>
        <w:t>A</w:t>
      </w:r>
      <w:r w:rsidRPr="00320B92">
        <w:t>s there were no other nominations or contested positions, the President was asked to cast one ballot for this group.</w:t>
      </w:r>
    </w:p>
    <w:p w14:paraId="23214874" w14:textId="4EE555BE" w:rsidR="00320B92" w:rsidRDefault="00320B92"/>
    <w:p w14:paraId="4F173E6D" w14:textId="5D761E69" w:rsidR="00320B92" w:rsidRDefault="00320B92">
      <w:r w:rsidRPr="00320B92">
        <w:t xml:space="preserve">The Board members to continue their terms of service are: Barbara </w:t>
      </w:r>
      <w:proofErr w:type="spellStart"/>
      <w:r w:rsidRPr="00320B92">
        <w:t>Solovitch</w:t>
      </w:r>
      <w:proofErr w:type="spellEnd"/>
      <w:r w:rsidRPr="00320B92">
        <w:t xml:space="preserve"> as Treasurer, and directors: Joe McMullen, Ellen Schmitt, Ruth Carlson and Donna </w:t>
      </w:r>
      <w:proofErr w:type="spellStart"/>
      <w:r w:rsidRPr="00320B92">
        <w:t>Schultes</w:t>
      </w:r>
      <w:proofErr w:type="spellEnd"/>
      <w:r w:rsidRPr="00320B92">
        <w:t xml:space="preserve">. Directors Pete </w:t>
      </w:r>
      <w:proofErr w:type="spellStart"/>
      <w:r w:rsidRPr="00320B92">
        <w:t>Lilja</w:t>
      </w:r>
      <w:proofErr w:type="spellEnd"/>
      <w:r w:rsidRPr="00320B92">
        <w:t xml:space="preserve"> and Neal Miller, whose three-year terms were up, said they would like to continue for another term. Jean </w:t>
      </w:r>
      <w:proofErr w:type="spellStart"/>
      <w:r w:rsidRPr="00320B92">
        <w:t>Lilja</w:t>
      </w:r>
      <w:proofErr w:type="spellEnd"/>
      <w:r w:rsidRPr="00320B92">
        <w:t xml:space="preserve"> was suggested for Nominations Chair and she agreed.</w:t>
      </w:r>
    </w:p>
    <w:p w14:paraId="17797E9C" w14:textId="2AFADFB2" w:rsidR="00320B92" w:rsidRDefault="00320B92"/>
    <w:p w14:paraId="75646BE7" w14:textId="27759327" w:rsidR="00320B92" w:rsidRDefault="00320B92">
      <w:r w:rsidRPr="00320B92">
        <w:t xml:space="preserve">As there was no further business, Liz </w:t>
      </w:r>
      <w:proofErr w:type="spellStart"/>
      <w:r w:rsidRPr="00320B92">
        <w:t>Beliamy</w:t>
      </w:r>
      <w:proofErr w:type="spellEnd"/>
      <w:r w:rsidRPr="00320B92">
        <w:t xml:space="preserve"> offered a motion to adjourn, Ruth Carlson seconded and all agreed. Respectfully submitted,</w:t>
      </w:r>
    </w:p>
    <w:p w14:paraId="649B11AA" w14:textId="2C018013" w:rsidR="00320B92" w:rsidRDefault="00320B92"/>
    <w:p w14:paraId="509B2029" w14:textId="7B628A4D" w:rsidR="00320B92" w:rsidRDefault="00320B92">
      <w:r w:rsidRPr="00320B92">
        <w:t xml:space="preserve">Joyce </w:t>
      </w:r>
      <w:proofErr w:type="spellStart"/>
      <w:r w:rsidRPr="00320B92">
        <w:t>Shultis</w:t>
      </w:r>
      <w:proofErr w:type="spellEnd"/>
      <w:r w:rsidRPr="00320B92">
        <w:t>, Secretar</w:t>
      </w:r>
      <w:r>
        <w:t>y</w:t>
      </w:r>
    </w:p>
    <w:sectPr w:rsidR="00320B92" w:rsidSect="00AF5BA7">
      <w:pgSz w:w="12240" w:h="15840" w:code="1"/>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NDE1MLM0MLC0NDNQ0lEKTi0uzszPAykwrAUAZCfYMCwAAAA="/>
  </w:docVars>
  <w:rsids>
    <w:rsidRoot w:val="00320B92"/>
    <w:rsid w:val="00320B92"/>
    <w:rsid w:val="0057301A"/>
    <w:rsid w:val="009D7B4F"/>
    <w:rsid w:val="00AF5BA7"/>
    <w:rsid w:val="00D91E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47D5C"/>
  <w15:chartTrackingRefBased/>
  <w15:docId w15:val="{9F9B1E6D-85E2-44E0-BF79-971883C82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648</Words>
  <Characters>3694</Characters>
  <Application>Microsoft Office Word</Application>
  <DocSecurity>0</DocSecurity>
  <Lines>30</Lines>
  <Paragraphs>8</Paragraphs>
  <ScaleCrop>false</ScaleCrop>
  <Company/>
  <LinksUpToDate>false</LinksUpToDate>
  <CharactersWithSpaces>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s, Brenda</dc:creator>
  <cp:keywords/>
  <dc:description/>
  <cp:lastModifiedBy>Brooks, Brenda</cp:lastModifiedBy>
  <cp:revision>2</cp:revision>
  <dcterms:created xsi:type="dcterms:W3CDTF">2022-05-06T12:41:00Z</dcterms:created>
  <dcterms:modified xsi:type="dcterms:W3CDTF">2022-05-06T12:56:00Z</dcterms:modified>
</cp:coreProperties>
</file>